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rain distribution across infection group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Final infection status by genetic backgroun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5:54:07Z</dcterms:created>
  <dcterms:modified xsi:type="dcterms:W3CDTF">2025-05-27T15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